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26DF87" w14:textId="623D96BC" w:rsidR="00213E29" w:rsidRDefault="00213E29" w:rsidP="00213E29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b/>
          <w:bCs/>
          <w:color w:val="000000"/>
          <w:kern w:val="0"/>
          <w:szCs w:val="20"/>
        </w:rPr>
      </w:pPr>
      <w:bookmarkStart w:id="0" w:name="_GoBack"/>
      <w:bookmarkEnd w:id="0"/>
      <w:proofErr w:type="gramStart"/>
      <w:r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t>Supp</w:t>
      </w:r>
      <w:r w:rsidR="00B9744B">
        <w:rPr>
          <w:rFonts w:ascii="Arial" w:eastAsia="맑은 고딕" w:hAnsi="Arial" w:cs="Arial" w:hint="eastAsia"/>
          <w:b/>
          <w:bCs/>
          <w:color w:val="000000"/>
          <w:kern w:val="0"/>
          <w:szCs w:val="20"/>
        </w:rPr>
        <w:t>lementary</w:t>
      </w:r>
      <w:r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 Table 1.</w:t>
      </w:r>
      <w:proofErr w:type="gramEnd"/>
      <w:r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 </w:t>
      </w:r>
      <w:proofErr w:type="gramStart"/>
      <w:r w:rsidR="00D9381B">
        <w:rPr>
          <w:rFonts w:ascii="Arial" w:eastAsia="맑은 고딕" w:hAnsi="Arial" w:cs="Arial"/>
          <w:b/>
          <w:bCs/>
          <w:color w:val="000000"/>
          <w:kern w:val="0"/>
          <w:szCs w:val="20"/>
        </w:rPr>
        <w:t>P</w:t>
      </w:r>
      <w:r w:rsidR="00D9381B"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t>atterns</w:t>
      </w:r>
      <w:r w:rsidR="00D9381B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 of</w:t>
      </w:r>
      <w:r w:rsidR="00D9381B"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 </w:t>
      </w:r>
      <w:r w:rsidR="00D9381B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treatment </w:t>
      </w:r>
      <w:r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according to the </w:t>
      </w:r>
      <w:r w:rsidR="005019F9">
        <w:rPr>
          <w:rFonts w:ascii="Arial" w:eastAsia="맑은 고딕" w:hAnsi="Arial" w:cs="Arial" w:hint="eastAsia"/>
          <w:b/>
          <w:bCs/>
          <w:color w:val="000000"/>
          <w:kern w:val="0"/>
          <w:szCs w:val="20"/>
        </w:rPr>
        <w:t xml:space="preserve">types of </w:t>
      </w:r>
      <w:r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t>disability in patients with gastric cancer.</w:t>
      </w:r>
      <w:proofErr w:type="gramEnd"/>
    </w:p>
    <w:p w14:paraId="5B5A134F" w14:textId="77777777" w:rsidR="00213E29" w:rsidRPr="0014483C" w:rsidRDefault="00213E29" w:rsidP="00213E29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b/>
          <w:bCs/>
          <w:color w:val="000000"/>
          <w:kern w:val="0"/>
          <w:szCs w:val="20"/>
        </w:rPr>
      </w:pP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889"/>
        <w:gridCol w:w="810"/>
        <w:gridCol w:w="1632"/>
        <w:gridCol w:w="1549"/>
        <w:gridCol w:w="1449"/>
        <w:gridCol w:w="1693"/>
        <w:gridCol w:w="1442"/>
        <w:gridCol w:w="1532"/>
        <w:gridCol w:w="899"/>
      </w:tblGrid>
      <w:tr w:rsidR="00213E29" w:rsidRPr="00213E29" w14:paraId="47367E6F" w14:textId="77777777" w:rsidTr="00213E29">
        <w:trPr>
          <w:trHeight w:val="283"/>
        </w:trPr>
        <w:tc>
          <w:tcPr>
            <w:tcW w:w="10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3B2A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Characteristics, no. (%)</w:t>
            </w:r>
          </w:p>
        </w:tc>
        <w:tc>
          <w:tcPr>
            <w:tcW w:w="27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09EBF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All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AF26A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 xml:space="preserve"> Surgery alone</w:t>
            </w: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A6AB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 xml:space="preserve"> Surgery + CT</w:t>
            </w:r>
          </w:p>
        </w:tc>
        <w:tc>
          <w:tcPr>
            <w:tcW w:w="5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C181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Surgery + RT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84F3B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 xml:space="preserve"> Surgery + CRT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660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CT</w:t>
            </w: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BA22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 xml:space="preserve"> No treatment</w:t>
            </w:r>
          </w:p>
        </w:tc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7BDB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i/>
                <w:iCs/>
                <w:color w:val="000000"/>
                <w:kern w:val="0"/>
                <w:szCs w:val="20"/>
              </w:rPr>
              <w:t>P</w:t>
            </w: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 xml:space="preserve"> value</w:t>
            </w:r>
          </w:p>
        </w:tc>
      </w:tr>
      <w:tr w:rsidR="00213E29" w:rsidRPr="00213E29" w14:paraId="5B0E2ACF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D378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No. of patients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7E94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75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721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DC55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440 (56.1)</w:t>
            </w: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9D9B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088 (9.4)</w:t>
            </w:r>
          </w:p>
        </w:tc>
        <w:tc>
          <w:tcPr>
            <w:tcW w:w="52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1A28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8 (0.1)</w:t>
            </w:r>
          </w:p>
        </w:tc>
        <w:tc>
          <w:tcPr>
            <w:tcW w:w="6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3AF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7 (0.5)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2C28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06 (6.4)</w:t>
            </w:r>
          </w:p>
        </w:tc>
        <w:tc>
          <w:tcPr>
            <w:tcW w:w="5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CCD5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952 (27.7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E73D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610FC64B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D3A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22D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8DAF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5F4E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F9D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AB3D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961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8EF6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497C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3F8B18CD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7282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 xml:space="preserve">  People without disabilities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C322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58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87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5DF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3025 (56.1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E23E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611 (9.5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5085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7 (0.1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229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9 (0.5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1AFA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866 (6.6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D824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014 (27.2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C808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.0001</w:t>
            </w:r>
          </w:p>
        </w:tc>
      </w:tr>
      <w:tr w:rsidR="00213E29" w:rsidRPr="00213E29" w14:paraId="4E8A6F90" w14:textId="77777777" w:rsidTr="003B36C0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349F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 xml:space="preserve">  People with disability</w:t>
            </w:r>
          </w:p>
        </w:tc>
        <w:tc>
          <w:tcPr>
            <w:tcW w:w="27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8516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6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849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6E43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415 (55.9)</w:t>
            </w:r>
          </w:p>
        </w:tc>
        <w:tc>
          <w:tcPr>
            <w:tcW w:w="55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E9E2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77 (8.8)</w:t>
            </w:r>
          </w:p>
        </w:tc>
        <w:tc>
          <w:tcPr>
            <w:tcW w:w="52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F52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 (0.1)</w:t>
            </w:r>
          </w:p>
        </w:tc>
        <w:tc>
          <w:tcPr>
            <w:tcW w:w="6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B328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8 (0.4)</w:t>
            </w:r>
          </w:p>
        </w:tc>
        <w:tc>
          <w:tcPr>
            <w:tcW w:w="53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E89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40 (5.6)</w:t>
            </w:r>
          </w:p>
        </w:tc>
        <w:tc>
          <w:tcPr>
            <w:tcW w:w="55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8753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38 (29.3)</w:t>
            </w:r>
          </w:p>
        </w:tc>
        <w:tc>
          <w:tcPr>
            <w:tcW w:w="323" w:type="pc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5EDA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5F67D5A3" w14:textId="77777777" w:rsidTr="003B36C0">
        <w:trPr>
          <w:trHeight w:val="283"/>
        </w:trPr>
        <w:tc>
          <w:tcPr>
            <w:tcW w:w="1040" w:type="pct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6D02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Disability type</w:t>
            </w:r>
          </w:p>
        </w:tc>
        <w:tc>
          <w:tcPr>
            <w:tcW w:w="272" w:type="pct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4CBACF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B7B9A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5921E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176F25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3BAF6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C4B3F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38274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88D7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130C8905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BAC0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Limb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34BE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3C21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90EC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87A6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D7F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C3A3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1C43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15E5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793FB6F9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149C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728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75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47F4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76 (55.6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3EC5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1 (10.3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D75F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0.2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3EB8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 (0.5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C57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 (6.3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9A3D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77 (27.2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F71D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&lt;.0001</w:t>
            </w:r>
          </w:p>
        </w:tc>
      </w:tr>
      <w:tr w:rsidR="00213E29" w:rsidRPr="00213E29" w14:paraId="3153846C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B553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FC71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7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55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6719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71 (60.5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1520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14 (9.5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3AC2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0.1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0696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 (0.5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146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07 (5.4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6CE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17 (24.1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2E04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5E891AB0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01A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Brain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EB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833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B01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4BC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934D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CA3A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E49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125F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3D767C7C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1BC1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A66C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2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5834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0 (40.7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A5A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9 (6.1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6039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0.1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519D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0.1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D205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5 (4.9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EEF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43 (48.1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2648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2189E728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26FC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7BB4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62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8684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26 (52.5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59C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 (8.4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F746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1BF0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0.5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9618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0 (6.4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0566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0 (32.2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FBB1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20693F34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5B60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Visual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53C3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374E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80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E489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3129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DB10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D48F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4E31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52464FC4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A70C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64A2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330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89B2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2 (49.1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527B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 (7.3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1289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E060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0.3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A6C6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 (3.9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E4D5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0 (39.4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8ED5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7DC25758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EE34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1E2C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59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69B6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28 (58.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A7F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6 (9.2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F6C6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E4B5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0.2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D0A9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2 (6.4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D2A3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7 (26.1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9392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76C68F7B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DC46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Auditory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5745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E342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2CB1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67AA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D8E6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CBE9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8710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5395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62293D4A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54B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D29F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75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012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82 (50.5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7C33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0 (7.9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9CD5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0.1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7FFD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 (0.3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F99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 (4.9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E6FE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75 (36.3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8643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02BAC887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1194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60A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</w:t>
            </w:r>
            <w:r w:rsidR="007338FA">
              <w:rPr>
                <w:rFonts w:ascii="Arial" w:eastAsia="맑은 고딕" w:hAnsi="Arial" w:cs="Arial" w:hint="eastAsia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kern w:val="0"/>
                <w:szCs w:val="20"/>
              </w:rPr>
              <w:t>73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FD8C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92 (51.3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C62F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8 (7.4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EB18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D0FE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0.2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83A4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6 (5.0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FBCE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29 (36.2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FF72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5CD850A9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B9FA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Linguistic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8EE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779F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EC53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153B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60AF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FA45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136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F58A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22033662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B4F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0992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5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068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 (55.6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41EE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7.4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2E7D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55EC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1.9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2B8C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5.6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6E5F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 (29.6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0CF0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349CCD4C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A043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0E88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3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488F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 (43.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8098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13.5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91A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E5E5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BD7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10.8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26F3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 (32.4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B44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2AAFAAF6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CB27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Facial disfigurement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7D2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BC80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E8F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75AE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7C7A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258C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5D79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B8B6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7636F9DF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E70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C77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359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42.9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0694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4A1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BA5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9BBC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14.3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D4D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42.9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74F3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1D8EC835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CDAB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0993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3C0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60.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789A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20.0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B31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A867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582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20.0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BBF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8C1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44BA99F8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34E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Intellectual or autistic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D0E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8A6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3678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DB1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0CF2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839C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5D2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DA7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0F76A537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1A8A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07F5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220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1F09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8 (44.6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6BAD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 (13.6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AFE4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F09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DC8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 (9.6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F53D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1 (32.3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11C4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42F48ACF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CE52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EF8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–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9FC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3573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48C8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EEFF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83B3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52D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8189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1A014223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E104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Mental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23F8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B83B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9F33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4E4C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A08B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D9E4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D504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C6DE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08E07D94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FEE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A852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24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2950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7 (47.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B734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9 (11.7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12BF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F0F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CA6A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 (8.9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038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0 (32.3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D0D3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61E90138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E49A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BFF3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–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4E6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C9D3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22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E212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A71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FF1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2970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4BBEDB44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0B01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lastRenderedPageBreak/>
              <w:t>Cardiac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027A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E7F4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5641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DA10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70E6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0CAE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5DEC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1769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6C4B4A7C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E8ED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A2DA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693B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2 (54.4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DE63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 (6.1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4B24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91F4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0.9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1781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2.6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55B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 (36.0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9FFE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04B88C56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563C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459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8C26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50.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7852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CBE0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2F29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1D28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6D4B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50.0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C6A5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07598EDC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C74F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Pulmonary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00AA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4E01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49F4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3BF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D208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640D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A23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518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54423817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A4E7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E13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4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02CE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6 (57.7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8B5E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3.4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61F2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6E22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EE61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4.0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D8D7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 (34.9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9064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6FADE307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EBF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Renal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2F58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76F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A92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5A79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C3FC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8686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AE5F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593A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4F33889E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B70D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438D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34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4DF5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0 (57.8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869E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 (2.9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40C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E301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0.3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81AD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 (3.8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A187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2 (35.3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A61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6CAE50E2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CE65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B83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5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433C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9 (67.2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47A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1.7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10D9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3229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1.7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A2D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5.2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3E8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 (24.1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EDFD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36E5E3AA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1F22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Hepatic disabilit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2A87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6AEC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C13A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B0E8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99D4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44C4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B1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407A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057409FA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BB68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5C3E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B9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33.3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6C24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 (16.7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6CDB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D5B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F7C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3FB9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50.0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6B4D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13D0E50F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F70F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CC57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F252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 (64.7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0AC8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5.9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8420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4E0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5.9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FDD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 (11.8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E3F5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 (11.8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1518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093C64AF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03B7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Ostomy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A42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9CA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076E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280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3540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CAE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35CB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830F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7CDAAF41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F356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1D57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61C1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16.7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0F94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50.0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8A90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887B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C71F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16.7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164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16.7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0431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3C828356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2520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1319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5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8CC2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 (55.6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D64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905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9AF9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151B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11.1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81BD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 (33.3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FE7F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1BB2F01E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5523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Epilepsy disorder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F9E8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BB2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652D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3C88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FFFF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C61F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6ADB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280C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1CABE452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26D9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1–3</w:t>
            </w:r>
          </w:p>
        </w:tc>
        <w:tc>
          <w:tcPr>
            <w:tcW w:w="2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3FB2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1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6B5D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 (60.0)</w:t>
            </w:r>
          </w:p>
        </w:tc>
        <w:tc>
          <w:tcPr>
            <w:tcW w:w="5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B25E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6.7)</w:t>
            </w:r>
          </w:p>
        </w:tc>
        <w:tc>
          <w:tcPr>
            <w:tcW w:w="52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706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C7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D070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27B0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33.3)</w:t>
            </w:r>
          </w:p>
        </w:tc>
        <w:tc>
          <w:tcPr>
            <w:tcW w:w="3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6377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  <w:tr w:rsidR="00213E29" w:rsidRPr="00213E29" w14:paraId="51DBDA32" w14:textId="77777777" w:rsidTr="00213E29">
        <w:trPr>
          <w:trHeight w:val="283"/>
        </w:trPr>
        <w:tc>
          <w:tcPr>
            <w:tcW w:w="104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2E7E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Grade 4–6</w:t>
            </w:r>
          </w:p>
        </w:tc>
        <w:tc>
          <w:tcPr>
            <w:tcW w:w="27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67085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kern w:val="0"/>
                <w:szCs w:val="20"/>
              </w:rPr>
              <w:t>2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B6FA3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 (38.1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AB0F2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19.1)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194A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6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608EB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4F668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14.3)</w:t>
            </w:r>
          </w:p>
        </w:tc>
        <w:tc>
          <w:tcPr>
            <w:tcW w:w="5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D52C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28.6)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CD74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</w:tr>
    </w:tbl>
    <w:p w14:paraId="7A4E7F83" w14:textId="77777777" w:rsidR="00171004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  <w:r w:rsidRPr="00075105">
        <w:rPr>
          <w:rFonts w:ascii="Arial" w:eastAsia="맑은 고딕" w:hAnsi="Arial" w:cs="Arial"/>
          <w:color w:val="000000"/>
          <w:kern w:val="0"/>
          <w:szCs w:val="20"/>
        </w:rPr>
        <w:t>CT, chemotherapy; RT, radiotherapy; CRT, chemoradiotherapy</w:t>
      </w:r>
      <w:r w:rsidR="00AE184D">
        <w:rPr>
          <w:rFonts w:ascii="Arial" w:eastAsia="맑은 고딕" w:hAnsi="Arial" w:cs="Arial" w:hint="eastAsia"/>
          <w:color w:val="000000"/>
          <w:kern w:val="0"/>
          <w:szCs w:val="20"/>
        </w:rPr>
        <w:t>.</w:t>
      </w:r>
    </w:p>
    <w:p w14:paraId="307EAC24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069EBC1F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12A398FA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29306CA3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41C47D6F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2A0CEB75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4CB1C311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5A953BAA" w14:textId="77777777" w:rsidR="00213E29" w:rsidRDefault="00213E29">
      <w:pPr>
        <w:rPr>
          <w:rFonts w:ascii="Arial" w:eastAsia="맑은 고딕" w:hAnsi="Arial" w:cs="Arial"/>
          <w:color w:val="000000"/>
          <w:kern w:val="0"/>
          <w:szCs w:val="20"/>
        </w:rPr>
      </w:pPr>
    </w:p>
    <w:p w14:paraId="2A1ED674" w14:textId="07415277" w:rsidR="00213E29" w:rsidRDefault="00B9744B" w:rsidP="00213E29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b/>
          <w:bCs/>
          <w:color w:val="000000"/>
          <w:kern w:val="0"/>
          <w:szCs w:val="20"/>
        </w:rPr>
      </w:pPr>
      <w:r w:rsidRPr="0014483C">
        <w:rPr>
          <w:rFonts w:ascii="Arial" w:eastAsia="맑은 고딕" w:hAnsi="Arial" w:cs="Arial"/>
          <w:b/>
          <w:bCs/>
          <w:color w:val="000000"/>
          <w:kern w:val="0"/>
          <w:szCs w:val="20"/>
        </w:rPr>
        <w:lastRenderedPageBreak/>
        <w:t>Supp</w:t>
      </w:r>
      <w:r>
        <w:rPr>
          <w:rFonts w:ascii="Arial" w:eastAsia="맑은 고딕" w:hAnsi="Arial" w:cs="Arial" w:hint="eastAsia"/>
          <w:b/>
          <w:bCs/>
          <w:color w:val="000000"/>
          <w:kern w:val="0"/>
          <w:szCs w:val="20"/>
        </w:rPr>
        <w:t>lementary</w:t>
      </w:r>
      <w:r w:rsidR="00213E29" w:rsidRPr="00213E29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 Table 2. </w:t>
      </w:r>
      <w:r w:rsidR="00D9381B">
        <w:rPr>
          <w:rFonts w:ascii="Arial" w:eastAsia="맑은 고딕" w:hAnsi="Arial" w:cs="Arial"/>
          <w:b/>
          <w:bCs/>
          <w:color w:val="000000"/>
          <w:kern w:val="0"/>
          <w:szCs w:val="20"/>
        </w:rPr>
        <w:t>C</w:t>
      </w:r>
      <w:r w:rsidR="00D9381B" w:rsidRPr="00213E29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haracteristics </w:t>
      </w:r>
      <w:r w:rsidR="00D9381B">
        <w:rPr>
          <w:rFonts w:ascii="Arial" w:eastAsia="맑은 고딕" w:hAnsi="Arial" w:cs="Arial"/>
          <w:b/>
          <w:bCs/>
          <w:color w:val="000000"/>
          <w:kern w:val="0"/>
          <w:szCs w:val="20"/>
        </w:rPr>
        <w:t>of</w:t>
      </w:r>
      <w:r w:rsidR="00D9381B" w:rsidRPr="00213E29">
        <w:rPr>
          <w:rFonts w:ascii="Arial" w:eastAsia="맑은 고딕" w:hAnsi="Arial" w:cs="Arial"/>
          <w:b/>
          <w:bCs/>
          <w:color w:val="000000"/>
          <w:kern w:val="0"/>
          <w:szCs w:val="20"/>
        </w:rPr>
        <w:t xml:space="preserve"> </w:t>
      </w:r>
      <w:r w:rsidR="00213E29" w:rsidRPr="00213E29">
        <w:rPr>
          <w:rFonts w:ascii="Arial" w:eastAsia="맑은 고딕" w:hAnsi="Arial" w:cs="Arial"/>
          <w:b/>
          <w:bCs/>
          <w:color w:val="000000"/>
          <w:kern w:val="0"/>
          <w:szCs w:val="20"/>
        </w:rPr>
        <w:t>patients with resected gastric cancer.</w:t>
      </w:r>
    </w:p>
    <w:p w14:paraId="7C15F6FB" w14:textId="77777777" w:rsidR="00213E29" w:rsidRPr="00213E29" w:rsidRDefault="00213E29" w:rsidP="00213E29">
      <w:pPr>
        <w:widowControl/>
        <w:wordWrap/>
        <w:autoSpaceDE/>
        <w:autoSpaceDN/>
        <w:spacing w:after="0" w:line="240" w:lineRule="auto"/>
        <w:rPr>
          <w:rFonts w:ascii="Arial" w:eastAsia="맑은 고딕" w:hAnsi="Arial" w:cs="Arial"/>
          <w:b/>
          <w:bCs/>
          <w:color w:val="000000"/>
          <w:kern w:val="0"/>
          <w:szCs w:val="20"/>
        </w:rPr>
      </w:pPr>
    </w:p>
    <w:tbl>
      <w:tblPr>
        <w:tblW w:w="5148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097"/>
        <w:gridCol w:w="1362"/>
        <w:gridCol w:w="1362"/>
        <w:gridCol w:w="1225"/>
        <w:gridCol w:w="1225"/>
        <w:gridCol w:w="1173"/>
        <w:gridCol w:w="235"/>
        <w:gridCol w:w="938"/>
        <w:gridCol w:w="469"/>
        <w:gridCol w:w="704"/>
        <w:gridCol w:w="704"/>
        <w:gridCol w:w="469"/>
        <w:gridCol w:w="938"/>
        <w:gridCol w:w="235"/>
        <w:gridCol w:w="1170"/>
      </w:tblGrid>
      <w:tr w:rsidR="00E3778B" w:rsidRPr="00213E29" w14:paraId="5DCB5A85" w14:textId="77777777" w:rsidTr="00E3778B">
        <w:trPr>
          <w:trHeight w:val="283"/>
        </w:trPr>
        <w:tc>
          <w:tcPr>
            <w:tcW w:w="73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0E90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7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E8967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People without disabilities, n (%)</w:t>
            </w:r>
          </w:p>
        </w:tc>
        <w:tc>
          <w:tcPr>
            <w:tcW w:w="47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16D3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People with disability, n (%)</w:t>
            </w:r>
          </w:p>
        </w:tc>
        <w:tc>
          <w:tcPr>
            <w:tcW w:w="856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276E8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Disability severity, n (%)</w:t>
            </w:r>
          </w:p>
        </w:tc>
        <w:tc>
          <w:tcPr>
            <w:tcW w:w="2459" w:type="pct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74C6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Disability type, n (%)</w:t>
            </w:r>
          </w:p>
        </w:tc>
      </w:tr>
      <w:tr w:rsidR="00E3778B" w:rsidRPr="00213E29" w14:paraId="58E3196A" w14:textId="77777777" w:rsidTr="00E3778B">
        <w:trPr>
          <w:trHeight w:val="283"/>
        </w:trPr>
        <w:tc>
          <w:tcPr>
            <w:tcW w:w="73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5C7C4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40179E9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2B93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3BBA40F" w14:textId="77777777" w:rsidR="00213E29" w:rsidRPr="00213E29" w:rsidRDefault="00213E29" w:rsidP="00E3778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Grade</w:t>
            </w:r>
            <w:r w:rsidR="00E3778B">
              <w:rPr>
                <w:rFonts w:ascii="Arial" w:eastAsia="맑은 고딕" w:hAnsi="Arial" w:cs="Arial" w:hint="eastAsia"/>
                <w:b/>
                <w:bCs/>
                <w:color w:val="000000"/>
                <w:kern w:val="0"/>
                <w:szCs w:val="20"/>
              </w:rPr>
              <w:t xml:space="preserve"> </w:t>
            </w: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1–3</w:t>
            </w:r>
          </w:p>
        </w:tc>
        <w:tc>
          <w:tcPr>
            <w:tcW w:w="4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1AFA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Grade 4–6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0DBD6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Physical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287A7A" w14:textId="77777777" w:rsidR="00213E29" w:rsidRPr="00213E29" w:rsidRDefault="00213E29" w:rsidP="003B36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ommuni</w:t>
            </w:r>
            <w:r w:rsidR="00E3778B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-</w:t>
            </w:r>
            <w:r w:rsidR="003B36C0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ca</w:t>
            </w:r>
            <w:r w:rsidRPr="00213E29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tional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DEF748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Mental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5679E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Internal organ</w:t>
            </w:r>
          </w:p>
        </w:tc>
        <w:tc>
          <w:tcPr>
            <w:tcW w:w="4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901784" w14:textId="77777777" w:rsidR="00213E29" w:rsidRPr="00213E29" w:rsidRDefault="007338FA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kern w:val="0"/>
                <w:szCs w:val="20"/>
              </w:rPr>
            </w:pPr>
            <w:r w:rsidRPr="00075105">
              <w:rPr>
                <w:rFonts w:ascii="Arial" w:hAnsi="Arial" w:cs="Arial"/>
                <w:vertAlign w:val="superscript"/>
              </w:rPr>
              <w:t>a</w:t>
            </w:r>
            <w:r w:rsidR="00213E29" w:rsidRPr="00213E29">
              <w:rPr>
                <w:rFonts w:ascii="맑은 고딕" w:eastAsia="맑은 고딕" w:hAnsi="맑은 고딕" w:cs="굴림" w:hint="eastAsia"/>
                <w:b/>
                <w:bCs/>
                <w:color w:val="000000"/>
                <w:kern w:val="0"/>
                <w:szCs w:val="20"/>
              </w:rPr>
              <w:t>Others</w:t>
            </w:r>
          </w:p>
        </w:tc>
      </w:tr>
      <w:tr w:rsidR="00E3778B" w:rsidRPr="00213E29" w14:paraId="3B0494E3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2D80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kern w:val="0"/>
                <w:szCs w:val="20"/>
              </w:rPr>
              <w:t>All subject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35E97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6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5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B71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24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BBC6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31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6E73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3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D063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97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597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24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8EED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37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00696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39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D87B7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7</w:t>
            </w:r>
          </w:p>
        </w:tc>
      </w:tr>
      <w:tr w:rsidR="00E3778B" w:rsidRPr="00213E29" w14:paraId="3118BFC5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0A59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Age, year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D65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3C54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200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B369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AFF2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C288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B2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76D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0C0F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3778B" w:rsidRPr="00213E29" w14:paraId="7FE78753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1A6D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Mean (SD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A110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.6 (9.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CC0C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.0 (9.8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BFD0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3.1 (10.1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645D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.3 (9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121B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.0 (9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74B8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6.5 (9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A4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5.5 (9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E522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2.2 (9.9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35C4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6.2 (10.4)</w:t>
            </w:r>
          </w:p>
        </w:tc>
      </w:tr>
      <w:tr w:rsidR="00E3778B" w:rsidRPr="00213E29" w14:paraId="71F35688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F6732" w14:textId="79B39DA4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19</w:t>
            </w:r>
            <w:r w:rsidR="0005790E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E6A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3 (1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118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3 (1.2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A297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 (1.8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65D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2 (1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BAD6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1 (1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957B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3 (0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6B98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 (4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87D2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1.4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55C5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 (7.4)</w:t>
            </w:r>
          </w:p>
        </w:tc>
      </w:tr>
      <w:tr w:rsidR="00E3778B" w:rsidRPr="00213E29" w14:paraId="426E80F3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B87B5" w14:textId="7AB3A744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41</w:t>
            </w:r>
            <w:r w:rsidR="0005790E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1FE9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767 (42.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173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71 (45.2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548F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61 (48.1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D026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310 (44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2C92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328 (47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B571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15 (34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3EF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9 (75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0438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9 (52.2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C1AD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 (74.1)</w:t>
            </w:r>
          </w:p>
        </w:tc>
      </w:tr>
      <w:tr w:rsidR="00E3778B" w:rsidRPr="00213E29" w14:paraId="1D718C74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5B1C3" w14:textId="5924E44C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66</w:t>
            </w:r>
            <w:r w:rsidR="0005790E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–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1444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395 (41.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4573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16 (40.9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2BE8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95 (38.7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35F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121 (41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E84D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839 (40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B69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65 (44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ADB7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 (19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31F3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2 (36.9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1E59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18.5)</w:t>
            </w:r>
          </w:p>
        </w:tc>
      </w:tr>
      <w:tr w:rsidR="00E3778B" w:rsidRPr="00213E29" w14:paraId="105B9ED2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5F34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&gt;7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2493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27 (14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0018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14 (12.7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7482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24 (11.4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7A4D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90 (13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6C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49 (10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6841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1 (19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59DB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 (0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1A84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 (9.6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1FB1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</w:tr>
      <w:tr w:rsidR="00E3778B" w:rsidRPr="00213E29" w14:paraId="59497E62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E8878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Sex</w:t>
            </w:r>
          </w:p>
        </w:tc>
        <w:tc>
          <w:tcPr>
            <w:tcW w:w="47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30F9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A08B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E48A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EA2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094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1AF3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C140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8D66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5743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3778B" w:rsidRPr="00213E29" w14:paraId="29651E10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26C3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Mal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E420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7623 (75.0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92FC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724 (74.8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1E7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42 (79.2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0624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482 (73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7E2F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44 (73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BD48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45 (77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5505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7 (66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88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56 (81.1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C076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 (81.5)</w:t>
            </w:r>
          </w:p>
        </w:tc>
      </w:tr>
      <w:tr w:rsidR="00E3778B" w:rsidRPr="00213E29" w14:paraId="5BF26866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F1A4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Femal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5CF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229 (25.0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F889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600 (25.2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8D10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89 (20.8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85CF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11 (26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2BAD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53 (26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64E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79 (22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E20C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0 (33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CE92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3 (18.9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A76F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18.5)</w:t>
            </w:r>
          </w:p>
        </w:tc>
      </w:tr>
      <w:tr w:rsidR="00E3778B" w:rsidRPr="00213E29" w14:paraId="4827F356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BF14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CCI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379D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7347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43B2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F22E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B1E4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4AD1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CA9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4CEE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2CBF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3778B" w:rsidRPr="00213E29" w14:paraId="0D51BF72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F08F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Mean (SD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742E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1 (1.5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E254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5 (1.9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8153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8 (2.1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1C5D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4 (1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F30E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9 (2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3F46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4 (1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994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0 (1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9A5B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.2 (2.5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744A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.5 (2.0)</w:t>
            </w:r>
          </w:p>
        </w:tc>
      </w:tr>
      <w:tr w:rsidR="00E3778B" w:rsidRPr="00213E29" w14:paraId="2065151A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A26CC" w14:textId="77777777" w:rsidR="00213E29" w:rsidRPr="00213E29" w:rsidRDefault="00213E29" w:rsidP="003B36C0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F244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824 (51.1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0365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303 (41.7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0E94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12 (39.3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1AAC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191 (42.6)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0417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896 (41.4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870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(41.39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7346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78 (44.9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947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6 (57.4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53C9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3 (18.9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1632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 (37.1)</w:t>
            </w:r>
          </w:p>
        </w:tc>
      </w:tr>
      <w:tr w:rsidR="00E3778B" w:rsidRPr="00213E29" w14:paraId="75EF6094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742B0" w14:textId="77777777" w:rsidR="00213E29" w:rsidRPr="00213E29" w:rsidRDefault="00213E29" w:rsidP="003B36C0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6354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801 (21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A86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91 (20.3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664E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7 (17.9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AFA8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84 (21.1)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788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33 (20.5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F425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(20.48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1C9C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50 (21.0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6583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 (20.2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2308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 (11.6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CBE5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 (33.3)</w:t>
            </w:r>
          </w:p>
        </w:tc>
      </w:tr>
      <w:tr w:rsidR="00E3778B" w:rsidRPr="00213E29" w14:paraId="783FAC66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8FE74" w14:textId="77777777" w:rsidR="00213E29" w:rsidRPr="00213E29" w:rsidRDefault="00213E29" w:rsidP="003B36C0">
            <w:pPr>
              <w:widowControl/>
              <w:wordWrap/>
              <w:autoSpaceDE/>
              <w:autoSpaceDN/>
              <w:spacing w:after="0" w:line="240" w:lineRule="auto"/>
              <w:ind w:firstLineChars="100" w:firstLine="200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6AF8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13 (12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8FD4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38 (13.9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A475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65 (12.9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FC2A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73 (14.3)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C3A2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2 (14.3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5CD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(14.32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74A9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48 (13.2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4BD8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3 (9.7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87D0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2 (14.1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112ED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11.1)</w:t>
            </w:r>
          </w:p>
        </w:tc>
      </w:tr>
      <w:tr w:rsidR="00E3778B" w:rsidRPr="00213E29" w14:paraId="030A9A3E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5B64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</w:t>
            </w:r>
            <w:r w:rsidR="003B36C0">
              <w:rPr>
                <w:rFonts w:ascii="맑은 고딕" w:eastAsia="맑은 고딕" w:hAnsi="맑은 고딕" w:cs="Arial" w:hint="eastAsia"/>
                <w:color w:val="000000"/>
                <w:kern w:val="0"/>
                <w:szCs w:val="20"/>
              </w:rPr>
              <w:t>≥</w:t>
            </w:r>
            <w:r w:rsidR="003B36C0" w:rsidRPr="00075105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3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E609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714 (15.5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4D6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92 (24.1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3673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47 (29.9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BF5F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45 (22.0)</w:t>
            </w:r>
          </w:p>
        </w:tc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89D3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66 (23.8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30F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(23.81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1413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48 (20.9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122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 (12.7)</w:t>
            </w:r>
          </w:p>
        </w:tc>
        <w:tc>
          <w:tcPr>
            <w:tcW w:w="4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64CE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3 (55.4)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0D36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18.5)</w:t>
            </w:r>
          </w:p>
        </w:tc>
      </w:tr>
      <w:tr w:rsidR="00E3778B" w:rsidRPr="00213E29" w14:paraId="30943E9A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CBFA1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Comorbidity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7103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5EB1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9AF4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5CDF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A9BA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1136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4A4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C528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7B84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3778B" w:rsidRPr="00213E29" w14:paraId="749CEFFF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25B2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Diabetes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 xml:space="preserve"> Mellitus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F023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936 (16.1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5C4A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34 (19.7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673D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99 (21.2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05EC6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35 (19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C5D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34 (19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5B40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0 (19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9783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5 (10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4DA5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1 (34.4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96D8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14.8)</w:t>
            </w:r>
          </w:p>
        </w:tc>
      </w:tr>
      <w:tr w:rsidR="00E3778B" w:rsidRPr="00213E29" w14:paraId="15CB08D9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FFCF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Hypertension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7E51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241 (38.6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CBC5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80 (44.4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2EBD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36 (47.2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D74F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244 (43.3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CD88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152 (45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AD69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01 (42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E69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 (19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864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75 (62.6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4227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 (25.9)</w:t>
            </w:r>
          </w:p>
        </w:tc>
      </w:tr>
      <w:tr w:rsidR="00E3778B" w:rsidRPr="00213E29" w14:paraId="6ADC84DE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F299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CHD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BB85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27 (11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885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90 (14.4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A6E4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5 (17.1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5C9F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5 (13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14A8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69 (13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5731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49 (13.3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DF75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 (7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70D0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4 (35.1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C0E4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3.7)</w:t>
            </w:r>
          </w:p>
        </w:tc>
      </w:tr>
      <w:tr w:rsidR="00E3778B" w:rsidRPr="00213E29" w14:paraId="65771918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2390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Strok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194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57 (4.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D5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49 (10.2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FB22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9 (14.8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26DB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30 (8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6EBE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87 (11.3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3E2A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2 (8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A879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 (5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A54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5 (8.0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4B2A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11.1)</w:t>
            </w:r>
          </w:p>
        </w:tc>
      </w:tr>
      <w:tr w:rsidR="00E3778B" w:rsidRPr="00213E29" w14:paraId="7AAB98E6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A98C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COPD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46CE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07 (11.4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1B20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03 (14.6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6A80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9 (16.6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9025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34 (13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A94D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76 (14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E18B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80 (14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7C97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7 (11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822D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5 (26.2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E22D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18.5)</w:t>
            </w:r>
          </w:p>
        </w:tc>
      </w:tr>
      <w:tr w:rsidR="00E3778B" w:rsidRPr="00213E29" w14:paraId="3BECCC7C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5A6F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Incom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4266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20B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669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BCC0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012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2265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59D5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2D6C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52EB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3778B" w:rsidRPr="00213E29" w14:paraId="5742C490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D93E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lastRenderedPageBreak/>
              <w:t xml:space="preserve">  Medicar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F41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19 (3.3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69F3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93 (10.6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62BA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72 (20.2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4EA5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1 (7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E686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0 (9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78FE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36 (9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981D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3 (60.3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7E46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3 (14.4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263F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 (40.7)</w:t>
            </w:r>
          </w:p>
        </w:tc>
      </w:tr>
      <w:tr w:rsidR="00E3778B" w:rsidRPr="00213E29" w14:paraId="43316DAA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BB87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 xml:space="preserve"> Lowest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quartil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11D4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165 (22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DEBE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88 (24.1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03A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04 (21.3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C157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84 (25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1993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11 (24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3C1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3 (24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DCEB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 (12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F26B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 (22.8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CAF6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14.8)</w:t>
            </w:r>
          </w:p>
        </w:tc>
      </w:tr>
      <w:tr w:rsidR="00E3778B" w:rsidRPr="00213E29" w14:paraId="4FAE969A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8E08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Second quartil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AB01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454 (20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1AD9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39 (19.8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DF1F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2 (17.4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7943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47 (20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D46B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56 (20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9A5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75 (18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30C5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 (8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D233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6 (19.6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C1AD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11.1)</w:t>
            </w:r>
          </w:p>
        </w:tc>
      </w:tr>
      <w:tr w:rsidR="00E3778B" w:rsidRPr="00213E29" w14:paraId="062621D5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46C6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Third quartil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CEA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89 (24.7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AE1F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302 (22.3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B9FE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81 (20.5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BB8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721 (23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411D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89 (22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C6EB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93 (22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062F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3 (9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224B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4 (21.3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E2D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11.1)</w:t>
            </w:r>
          </w:p>
        </w:tc>
      </w:tr>
      <w:tr w:rsidR="00E3778B" w:rsidRPr="00213E29" w14:paraId="07A92D18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CA60B" w14:textId="77777777" w:rsidR="00213E29" w:rsidRPr="00213E29" w:rsidRDefault="00213E29" w:rsidP="003B36C0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</w:t>
            </w:r>
            <w:r w:rsidR="003B36C0"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Highest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quartil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AE0A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925 (29.6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8DC1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02 (23.2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0BA3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82 (20.6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3E77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20 (24.3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33E6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01 (22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EF46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77 (25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1EEB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 (9.3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25F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6 (21.9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D711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22.3)</w:t>
            </w:r>
          </w:p>
        </w:tc>
      </w:tr>
      <w:tr w:rsidR="00E3778B" w:rsidRPr="00213E29" w14:paraId="30080BCA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3B71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Residenc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441E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2070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3746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642E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7DF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C55F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B1FF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909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5B18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3778B" w:rsidRPr="00213E29" w14:paraId="56856579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B9215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Metropolitan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1FCF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749 (59.0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1BC0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578 (54.0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7833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29 (54.0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23FB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049 (54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3C5D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59 (53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9D24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27 (54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59DD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6 (49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91C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65 (60.4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67A7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 (40.7)</w:t>
            </w:r>
          </w:p>
        </w:tc>
      </w:tr>
      <w:tr w:rsidR="00E3778B" w:rsidRPr="00213E29" w14:paraId="0D149666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2B3E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City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CF37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082 (27.4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620A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107 (30.1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FBED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90 (31.4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615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17 (29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971D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31 (30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160B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62 (19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8CA0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2 (34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AEE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2 (27.8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0F85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 (37.1)</w:t>
            </w:r>
          </w:p>
        </w:tc>
      </w:tr>
      <w:tr w:rsidR="00E3778B" w:rsidRPr="00213E29" w14:paraId="03B991B8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A8AA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Rural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894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21 (13.6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1825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39 (15.9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B3BD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2 (14.6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3FDE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27 (16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13DD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07 (15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F668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35 (16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C629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9 (16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015A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2 (11.9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A66E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22.2)</w:t>
            </w:r>
          </w:p>
        </w:tc>
      </w:tr>
      <w:tr w:rsidR="00E3778B" w:rsidRPr="00213E29" w14:paraId="0D16DD99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7FA5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SEER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C964F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F03F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8AC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0437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9965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9893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7F69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DD6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06E5E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E3778B" w:rsidRPr="00213E29" w14:paraId="3A8E1469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FFB11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Localized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F95C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5797 (70.0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4AD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280 (70.5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0A3ED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51 (68.9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66C8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329 (71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CDC8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58 (70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E0A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35 (69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A762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2 (64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13B5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15 (71.8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18E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 (74.1)</w:t>
            </w:r>
          </w:p>
        </w:tc>
      </w:tr>
      <w:tr w:rsidR="00E3778B" w:rsidRPr="00213E29" w14:paraId="2E621E26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1C65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Locoregional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3631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055 (30.0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DD8C0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44 (29.5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124C6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80 (31.1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CB6C4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64 (28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5A57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039 (29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28CFA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89 (30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736B3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5 (35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A4FBC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4 (28.2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1CFEB" w14:textId="77777777" w:rsidR="00213E29" w:rsidRPr="00213E29" w:rsidRDefault="00213E29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 (25.9)</w:t>
            </w:r>
          </w:p>
        </w:tc>
      </w:tr>
      <w:tr w:rsidR="006B1504" w:rsidRPr="00213E29" w14:paraId="0460B3BA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52B5EFE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Treatment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E7D8D0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7599A6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945956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033FE86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B8430E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F14AE6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D33916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1F189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DBE803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6B1504" w:rsidRPr="00213E29" w14:paraId="0ACD0309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CDBAB22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Surgery alone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0F28B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1746 (86.1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A5AB5D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984 (87.0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AC0C11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52 (86.6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957B6A0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532 (87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5F8C8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064 (86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5F6A3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94 (87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386DB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1 (80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96FE1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2 (93.9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C15C902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3 (85.2)</w:t>
            </w:r>
          </w:p>
        </w:tc>
      </w:tr>
      <w:tr w:rsidR="006B1504" w:rsidRPr="00213E29" w14:paraId="622B5C59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5FA2850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Surgery + CT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E9802C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775 (13.0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E6DC3E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69 (12.3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9C2292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61 (12.8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57E71208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8 (12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AB9253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77 (12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1956B1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18 (12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F844A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 (19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22E95F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 (5.5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5F96DD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14.8)</w:t>
            </w:r>
          </w:p>
        </w:tc>
      </w:tr>
      <w:tr w:rsidR="006B1504" w:rsidRPr="00213E29" w14:paraId="4AAA00D6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82A7C9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Surgery + RT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BA19D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1 (0.1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3C47A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 (0.1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537E4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0.2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AADE8D0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0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C95C3E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 (0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4607C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 (0.1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6441A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F3EC3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79783DA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</w:tr>
      <w:tr w:rsidR="006B1504" w:rsidRPr="00213E29" w14:paraId="2E3AD381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6EEE5E2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Surgery + CRT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60EA1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90 (0.8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C1653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0 (0.6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12DD7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 (0.5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4187A14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7 (0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03D89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6 (0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59CBF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 (0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2AF50C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07A6E5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0.6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39AA1B8" w14:textId="77777777" w:rsidR="006B1504" w:rsidRPr="00213E29" w:rsidRDefault="006B1504" w:rsidP="00027713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</w:tr>
      <w:tr w:rsidR="006B1504" w:rsidRPr="00213E29" w14:paraId="3ADD580C" w14:textId="77777777" w:rsidTr="00E3778B">
        <w:trPr>
          <w:trHeight w:val="283"/>
        </w:trPr>
        <w:tc>
          <w:tcPr>
            <w:tcW w:w="7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0D68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Screening subjects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C2CAA3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8</w:t>
            </w:r>
            <w:r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64</w:t>
            </w:r>
          </w:p>
        </w:tc>
        <w:tc>
          <w:tcPr>
            <w:tcW w:w="4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E4C80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</w:t>
            </w:r>
            <w:r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35</w:t>
            </w:r>
          </w:p>
        </w:tc>
        <w:tc>
          <w:tcPr>
            <w:tcW w:w="4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D97A5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</w:t>
            </w:r>
            <w:r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92</w:t>
            </w:r>
          </w:p>
        </w:tc>
        <w:tc>
          <w:tcPr>
            <w:tcW w:w="4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773B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</w:t>
            </w:r>
            <w:r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43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EDC9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</w:t>
            </w:r>
            <w:r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0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42689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</w:t>
            </w:r>
            <w:r>
              <w:rPr>
                <w:rFonts w:ascii="Arial" w:eastAsia="맑은 고딕" w:hAnsi="Arial" w:cs="Arial" w:hint="eastAsia"/>
                <w:color w:val="000000"/>
                <w:kern w:val="0"/>
                <w:szCs w:val="20"/>
              </w:rPr>
              <w:t>,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12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38F31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8</w:t>
            </w:r>
          </w:p>
        </w:tc>
        <w:tc>
          <w:tcPr>
            <w:tcW w:w="49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89544B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2</w:t>
            </w:r>
          </w:p>
        </w:tc>
        <w:tc>
          <w:tcPr>
            <w:tcW w:w="49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3A713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</w:t>
            </w:r>
          </w:p>
        </w:tc>
      </w:tr>
      <w:tr w:rsidR="006B1504" w:rsidRPr="00213E29" w14:paraId="6D59EDFE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79D86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Smoking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2FD5C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EB0E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58C6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B6903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8840F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29D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4D049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3652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BC24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6B1504" w:rsidRPr="00213E29" w14:paraId="16C7D495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C2A6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No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27D8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068 (48.6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6063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798 (51.1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874F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38 (49.5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8AA01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960 (51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ECD12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666 (51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DE3CF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67 (50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965DA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3 (60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5140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6 (50.0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DC3A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 (46.1)</w:t>
            </w:r>
          </w:p>
        </w:tc>
      </w:tr>
      <w:tr w:rsidR="006B1504" w:rsidRPr="00213E29" w14:paraId="7032C772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315CC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Past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7F96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737 (23.3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59B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64 (22.4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9293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9 (25.4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E8F6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235 (21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112C6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125 (21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A2F6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59 (24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8D3B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 (8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FCD4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0 (33.0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311E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23.1)</w:t>
            </w:r>
          </w:p>
        </w:tc>
      </w:tr>
      <w:tr w:rsidR="006B1504" w:rsidRPr="00213E29" w14:paraId="3D4947EA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A5C4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Current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2A6A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059 (27.9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FF123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73 (26.5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2CCD1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25 (25.1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84691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548 (27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7FDF2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19 (27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5FB8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6 (25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BF3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8 (31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94BD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6 (17.0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E26F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30.8)</w:t>
            </w:r>
          </w:p>
        </w:tc>
      </w:tr>
      <w:tr w:rsidR="006B1504" w:rsidRPr="00213E29" w14:paraId="388A5D7C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8BDB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>BMI, kg/m</w:t>
            </w:r>
            <w:r w:rsidRPr="00566307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  <w:vertAlign w:val="superscript"/>
              </w:rPr>
              <w:t>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2E9E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4F7C6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23621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　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3699A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71C1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CEAA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2FC21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F7AAC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1D58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</w:p>
        </w:tc>
      </w:tr>
      <w:tr w:rsidR="006B1504" w:rsidRPr="00213E29" w14:paraId="007D4F6F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1410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</w:t>
            </w:r>
            <w:r w:rsidRPr="00213E29">
              <w:rPr>
                <w:rFonts w:ascii="맑은 고딕" w:eastAsia="맑은 고딕" w:hAnsi="맑은 고딕" w:cs="Arial" w:hint="eastAsia"/>
                <w:color w:val="000000"/>
                <w:kern w:val="0"/>
                <w:szCs w:val="20"/>
              </w:rPr>
              <w:t>＜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.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88CD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58 (3.3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F47FA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5 (3.3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2D0A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2 (3.7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1D61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3 (3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E0033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8 (2.8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A7CF2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5 (4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8104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 (4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54EC2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 (3.8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2F9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</w:tr>
      <w:tr w:rsidR="006B1504" w:rsidRPr="00213E29" w14:paraId="1EF8DBDE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D02C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18.5–23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17C7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0408 (36.1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C30A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521 (33.9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4B99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42 (37.9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4F4D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79 (32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0AD4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676 (32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1F7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25 (37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3FBE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9 (32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B70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88 (41.5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F1C2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 (23.0)</w:t>
            </w:r>
          </w:p>
        </w:tc>
      </w:tr>
      <w:tr w:rsidR="006B1504" w:rsidRPr="00213E29" w14:paraId="0E9B1E8C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78E3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23–2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8BC03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704 (26.7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1909C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07 (25.7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5A27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36 (25.8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76BE1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471 (25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261B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322 (25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C890C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96 (25.9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4EB9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 (27.3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0659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60 (28.3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7307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38.5)</w:t>
            </w:r>
          </w:p>
        </w:tc>
      </w:tr>
      <w:tr w:rsidR="006B1504" w:rsidRPr="00213E29" w14:paraId="5A725953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FA81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25</w:t>
            </w:r>
            <w:r w:rsidRPr="00213E29">
              <w:rPr>
                <w:rFonts w:ascii="맑은 고딕" w:eastAsia="맑은 고딕" w:hAnsi="맑은 고딕" w:cs="Arial" w:hint="eastAsia"/>
                <w:color w:val="000000"/>
                <w:kern w:val="0"/>
                <w:szCs w:val="20"/>
              </w:rPr>
              <w:t>–</w:t>
            </w: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3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156C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9022 (31.2)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AB5AF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486 (33.4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8C68D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04 (29.8)</w:t>
            </w:r>
          </w:p>
        </w:tc>
        <w:tc>
          <w:tcPr>
            <w:tcW w:w="428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C5F01A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982 (34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1054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1846 (35.4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43C28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58 (29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4BBF9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6 (29.6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1973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1 (24.1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90A05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38.5)</w:t>
            </w:r>
          </w:p>
        </w:tc>
      </w:tr>
      <w:tr w:rsidR="006B1504" w:rsidRPr="00213E29" w14:paraId="4853D955" w14:textId="77777777" w:rsidTr="00E3778B">
        <w:trPr>
          <w:trHeight w:val="283"/>
        </w:trPr>
        <w:tc>
          <w:tcPr>
            <w:tcW w:w="7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9BA9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 xml:space="preserve">  &gt;30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7185B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772 (2.7)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CE2037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76 (3.7)</w:t>
            </w:r>
          </w:p>
        </w:tc>
        <w:tc>
          <w:tcPr>
            <w:tcW w:w="428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6D0EC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 (2.8)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9B9CA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28 (4.0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93BDE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218 (4.2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DAAA69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48 (2.5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C85429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5.7)</w:t>
            </w:r>
          </w:p>
        </w:tc>
        <w:tc>
          <w:tcPr>
            <w:tcW w:w="492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5196D0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5 (2.3)</w:t>
            </w:r>
          </w:p>
        </w:tc>
        <w:tc>
          <w:tcPr>
            <w:tcW w:w="49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3954F" w14:textId="77777777" w:rsidR="006B1504" w:rsidRPr="00213E29" w:rsidRDefault="006B1504" w:rsidP="00213E29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Cs w:val="20"/>
              </w:rPr>
            </w:pPr>
            <w:r w:rsidRPr="00213E29">
              <w:rPr>
                <w:rFonts w:ascii="Arial" w:eastAsia="맑은 고딕" w:hAnsi="Arial" w:cs="Arial"/>
                <w:color w:val="000000"/>
                <w:kern w:val="0"/>
                <w:szCs w:val="20"/>
              </w:rPr>
              <w:t>0 (0.0)</w:t>
            </w:r>
          </w:p>
        </w:tc>
      </w:tr>
    </w:tbl>
    <w:p w14:paraId="53C55F5B" w14:textId="77777777" w:rsidR="007338FA" w:rsidRPr="007338FA" w:rsidRDefault="007338FA" w:rsidP="003B36C0">
      <w:pPr>
        <w:tabs>
          <w:tab w:val="left" w:pos="5447"/>
        </w:tabs>
        <w:spacing w:after="0" w:line="240" w:lineRule="auto"/>
        <w:rPr>
          <w:rFonts w:ascii="Arial" w:hAnsi="Arial" w:cs="Arial"/>
        </w:rPr>
      </w:pPr>
      <w:r w:rsidRPr="00075105">
        <w:rPr>
          <w:rFonts w:ascii="Arial" w:hAnsi="Arial" w:cs="Arial"/>
          <w:vertAlign w:val="superscript"/>
        </w:rPr>
        <w:t>a</w:t>
      </w:r>
      <w:r>
        <w:rPr>
          <w:rFonts w:ascii="Arial" w:hAnsi="Arial" w:cs="Arial" w:hint="eastAsia"/>
        </w:rPr>
        <w:t>Others: facial disfigurement and epilepsy disorder</w:t>
      </w:r>
      <w:r>
        <w:rPr>
          <w:rFonts w:ascii="Arial" w:eastAsia="맑은 고딕" w:hAnsi="Arial" w:cs="Arial" w:hint="eastAsia"/>
          <w:color w:val="000000"/>
          <w:kern w:val="0"/>
          <w:szCs w:val="20"/>
        </w:rPr>
        <w:t xml:space="preserve">. </w:t>
      </w:r>
    </w:p>
    <w:p w14:paraId="3F42B862" w14:textId="1AFF9C7D" w:rsidR="00213E29" w:rsidRPr="003B36C0" w:rsidRDefault="003B36C0">
      <w:r w:rsidRPr="00075105">
        <w:rPr>
          <w:rFonts w:ascii="Arial" w:eastAsia="맑은 고딕" w:hAnsi="Arial" w:cs="Arial"/>
          <w:color w:val="000000"/>
          <w:kern w:val="0"/>
          <w:szCs w:val="20"/>
        </w:rPr>
        <w:t xml:space="preserve">SD, standard deviation; CCI, Charlson comorbidity index; CHD, coronary heart disease; COPD, chronic obstructive pulmonary disease; SEER, Surveillance, Epidemiology, and End Results; </w:t>
      </w:r>
      <w:r w:rsidR="006B1504" w:rsidRPr="00075105">
        <w:rPr>
          <w:rFonts w:ascii="Arial" w:eastAsia="맑은 고딕" w:hAnsi="Arial" w:cs="Arial"/>
          <w:color w:val="000000"/>
          <w:kern w:val="0"/>
          <w:szCs w:val="20"/>
        </w:rPr>
        <w:t>CT, chemotherapy; RT, radiotherapy; CRT, chemoradiotherapy</w:t>
      </w:r>
      <w:r w:rsidR="006B1504">
        <w:rPr>
          <w:rFonts w:ascii="Arial" w:eastAsia="맑은 고딕" w:hAnsi="Arial" w:cs="Arial" w:hint="eastAsia"/>
          <w:color w:val="000000"/>
          <w:kern w:val="0"/>
          <w:szCs w:val="20"/>
        </w:rPr>
        <w:t xml:space="preserve">; </w:t>
      </w:r>
      <w:r w:rsidRPr="00075105">
        <w:rPr>
          <w:rFonts w:ascii="Arial" w:eastAsia="맑은 고딕" w:hAnsi="Arial" w:cs="Arial"/>
          <w:color w:val="000000"/>
          <w:kern w:val="0"/>
          <w:szCs w:val="20"/>
        </w:rPr>
        <w:t>BMI, body mass index</w:t>
      </w:r>
      <w:r w:rsidR="002E48B0">
        <w:rPr>
          <w:rFonts w:ascii="Arial" w:eastAsia="맑은 고딕" w:hAnsi="Arial" w:cs="Arial" w:hint="eastAsia"/>
          <w:color w:val="000000"/>
          <w:kern w:val="0"/>
          <w:szCs w:val="20"/>
        </w:rPr>
        <w:t>.</w:t>
      </w:r>
    </w:p>
    <w:sectPr w:rsidR="00213E29" w:rsidRPr="003B36C0" w:rsidSect="00213E29">
      <w:pgSz w:w="16838" w:h="11906" w:orient="landscape"/>
      <w:pgMar w:top="1440" w:right="1440" w:bottom="1440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858F4D" w14:textId="77777777" w:rsidR="002A6A22" w:rsidRDefault="002A6A22" w:rsidP="005019F9">
      <w:pPr>
        <w:spacing w:after="0" w:line="240" w:lineRule="auto"/>
      </w:pPr>
      <w:r>
        <w:separator/>
      </w:r>
    </w:p>
  </w:endnote>
  <w:endnote w:type="continuationSeparator" w:id="0">
    <w:p w14:paraId="3F085652" w14:textId="77777777" w:rsidR="002A6A22" w:rsidRDefault="002A6A22" w:rsidP="00501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7C7B91" w14:textId="77777777" w:rsidR="002A6A22" w:rsidRDefault="002A6A22" w:rsidP="005019F9">
      <w:pPr>
        <w:spacing w:after="0" w:line="240" w:lineRule="auto"/>
      </w:pPr>
      <w:r>
        <w:separator/>
      </w:r>
    </w:p>
  </w:footnote>
  <w:footnote w:type="continuationSeparator" w:id="0">
    <w:p w14:paraId="41C01C40" w14:textId="77777777" w:rsidR="002A6A22" w:rsidRDefault="002A6A22" w:rsidP="005019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tjQ2NzYxMzA0tDRU0lEKTi0uzszPAykwqgUAsqiBeSwAAAA="/>
  </w:docVars>
  <w:rsids>
    <w:rsidRoot w:val="00213E29"/>
    <w:rsid w:val="00027713"/>
    <w:rsid w:val="000427ED"/>
    <w:rsid w:val="0005790E"/>
    <w:rsid w:val="000F17F9"/>
    <w:rsid w:val="00171004"/>
    <w:rsid w:val="00213E29"/>
    <w:rsid w:val="00253BD9"/>
    <w:rsid w:val="002A6A22"/>
    <w:rsid w:val="002E48B0"/>
    <w:rsid w:val="003B36C0"/>
    <w:rsid w:val="003E3AA7"/>
    <w:rsid w:val="005019F9"/>
    <w:rsid w:val="00566307"/>
    <w:rsid w:val="0063185B"/>
    <w:rsid w:val="006B1504"/>
    <w:rsid w:val="007338FA"/>
    <w:rsid w:val="00860711"/>
    <w:rsid w:val="009E655C"/>
    <w:rsid w:val="00A66CB7"/>
    <w:rsid w:val="00AE184D"/>
    <w:rsid w:val="00B9744B"/>
    <w:rsid w:val="00D9381B"/>
    <w:rsid w:val="00E11DBA"/>
    <w:rsid w:val="00E3778B"/>
    <w:rsid w:val="00E9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D69D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3E2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019F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019F9"/>
  </w:style>
  <w:style w:type="paragraph" w:styleId="a4">
    <w:name w:val="footer"/>
    <w:basedOn w:val="a"/>
    <w:link w:val="Char0"/>
    <w:uiPriority w:val="99"/>
    <w:unhideWhenUsed/>
    <w:rsid w:val="005019F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019F9"/>
  </w:style>
  <w:style w:type="paragraph" w:styleId="a5">
    <w:name w:val="Balloon Text"/>
    <w:basedOn w:val="a"/>
    <w:link w:val="Char1"/>
    <w:uiPriority w:val="99"/>
    <w:semiHidden/>
    <w:unhideWhenUsed/>
    <w:rsid w:val="009E655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9E655C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3E2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019F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019F9"/>
  </w:style>
  <w:style w:type="paragraph" w:styleId="a4">
    <w:name w:val="footer"/>
    <w:basedOn w:val="a"/>
    <w:link w:val="Char0"/>
    <w:uiPriority w:val="99"/>
    <w:unhideWhenUsed/>
    <w:rsid w:val="005019F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019F9"/>
  </w:style>
  <w:style w:type="paragraph" w:styleId="a5">
    <w:name w:val="Balloon Text"/>
    <w:basedOn w:val="a"/>
    <w:link w:val="Char1"/>
    <w:uiPriority w:val="99"/>
    <w:semiHidden/>
    <w:unhideWhenUsed/>
    <w:rsid w:val="009E655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5"/>
    <w:uiPriority w:val="99"/>
    <w:semiHidden/>
    <w:rsid w:val="009E655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1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11</Words>
  <Characters>6904</Characters>
  <Application>Microsoft Office Word</Application>
  <DocSecurity>0</DocSecurity>
  <Lines>57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ky123.Org</Company>
  <LinksUpToDate>false</LinksUpToDate>
  <CharactersWithSpaces>8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Windows</cp:lastModifiedBy>
  <cp:revision>2</cp:revision>
  <dcterms:created xsi:type="dcterms:W3CDTF">2019-12-02T01:10:00Z</dcterms:created>
  <dcterms:modified xsi:type="dcterms:W3CDTF">2019-12-02T01:10:00Z</dcterms:modified>
</cp:coreProperties>
</file>